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MERCY CORPS – INTENT TO BID</w:t>
      </w:r>
    </w:p>
    <w:p w14:paraId="0FE162C1" w14:textId="63ADF7F0" w:rsidR="00467217" w:rsidRDefault="00EE278C">
      <w:pPr>
        <w:jc w:val="center"/>
      </w:pPr>
      <w:r>
        <w:t>(</w:t>
      </w:r>
      <w:r w:rsidR="14D8A23F">
        <w:t>Please</w:t>
      </w:r>
      <w:r>
        <w:t xml:space="preserve"> don’t send any bids or proposals with the Intent to Bid Form)</w:t>
      </w:r>
    </w:p>
    <w:p w14:paraId="549635C4" w14:textId="77777777" w:rsidR="00467217" w:rsidRDefault="00467217">
      <w:pPr>
        <w:jc w:val="center"/>
      </w:pPr>
    </w:p>
    <w:tbl>
      <w:tblPr>
        <w:tblW w:w="864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3D5B5935" w14:textId="77777777" w:rsidTr="41EF99F8"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98E20" w14:textId="77777777" w:rsidR="00467217" w:rsidRDefault="00EE278C" w:rsidP="41EF99F8">
            <w:r w:rsidRPr="41EF99F8">
              <w:rPr>
                <w:b/>
                <w:bCs/>
              </w:rPr>
              <w:t>Country:</w:t>
            </w:r>
          </w:p>
        </w:tc>
        <w:tc>
          <w:tcPr>
            <w:tcW w:w="5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2703" w14:textId="575902BC" w:rsidR="00467217" w:rsidRPr="00D31B7E" w:rsidRDefault="00D31B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31B7E">
              <w:t xml:space="preserve">Ukraine </w:t>
            </w:r>
          </w:p>
        </w:tc>
      </w:tr>
      <w:tr w:rsidR="00467217" w14:paraId="379A1031" w14:textId="77777777" w:rsidTr="41EF99F8"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2C27" w14:textId="77777777" w:rsidR="00467217" w:rsidRDefault="00EE278C" w:rsidP="41EF99F8">
            <w:r w:rsidRPr="41EF99F8">
              <w:rPr>
                <w:b/>
                <w:bCs/>
              </w:rPr>
              <w:t xml:space="preserve"> Office: </w:t>
            </w:r>
          </w:p>
        </w:tc>
        <w:tc>
          <w:tcPr>
            <w:tcW w:w="5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CD593" w14:textId="0B7E02FC" w:rsidR="00467217" w:rsidRPr="00D31B7E" w:rsidRDefault="00D31B7E">
            <w:pPr>
              <w:widowControl w:val="0"/>
            </w:pPr>
            <w:r w:rsidRPr="00D31B7E">
              <w:t xml:space="preserve">UA 05 </w:t>
            </w:r>
          </w:p>
        </w:tc>
      </w:tr>
      <w:tr w:rsidR="00467217" w14:paraId="55E9AF5D" w14:textId="77777777" w:rsidTr="41EF99F8"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EC96" w14:textId="77777777" w:rsidR="00467217" w:rsidRDefault="00EE278C" w:rsidP="41EF99F8">
            <w:r w:rsidRPr="41EF99F8">
              <w:rPr>
                <w:b/>
                <w:bCs/>
              </w:rPr>
              <w:t>Title of Procurement Activity:</w:t>
            </w:r>
          </w:p>
        </w:tc>
        <w:tc>
          <w:tcPr>
            <w:tcW w:w="5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00697" w14:textId="7A8548CE" w:rsidR="00467217" w:rsidRPr="00D31B7E" w:rsidRDefault="00B66901">
            <w:pPr>
              <w:widowControl w:val="0"/>
            </w:pPr>
            <w:r w:rsidRPr="00B66901">
              <w:t>High-Risk Environment Awareness Training (HEAT) Services for Mercy Corps Staff</w:t>
            </w:r>
          </w:p>
        </w:tc>
      </w:tr>
      <w:tr w:rsidR="00467217" w14:paraId="17C67920" w14:textId="77777777" w:rsidTr="41EF99F8"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95AD4" w14:textId="77777777" w:rsidR="00467217" w:rsidRDefault="00EE278C" w:rsidP="41EF99F8">
            <w:pPr>
              <w:rPr>
                <w:b/>
                <w:bCs/>
              </w:rPr>
            </w:pPr>
            <w:r w:rsidRPr="41EF99F8">
              <w:rPr>
                <w:b/>
                <w:bCs/>
              </w:rPr>
              <w:t xml:space="preserve">Tender Reference Number: </w:t>
            </w:r>
          </w:p>
        </w:tc>
        <w:tc>
          <w:tcPr>
            <w:tcW w:w="5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3AE6" w14:textId="79C2BA52" w:rsidR="00467217" w:rsidRPr="00D31B7E" w:rsidRDefault="00D31B7E">
            <w:pPr>
              <w:widowControl w:val="0"/>
            </w:pPr>
            <w:r w:rsidRPr="00D31B7E">
              <w:t>MAR-UA23-012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064F54AB" w:rsidR="00467217" w:rsidRDefault="00EE278C">
      <w:pPr>
        <w:jc w:val="both"/>
      </w:pPr>
      <w:r>
        <w:t xml:space="preserve">We intend to submit a bid or proposal in response to this solicitation upon </w:t>
      </w:r>
      <w:r w:rsidR="7E50A490">
        <w:t>receipt of the</w:t>
      </w:r>
      <w:r>
        <w:t xml:space="preserve"> </w:t>
      </w:r>
      <w:r w:rsidR="009377E1">
        <w:t xml:space="preserve">Request for Bid or Proposal </w:t>
      </w:r>
      <w:r>
        <w:t xml:space="preserve">with full instructions.  </w:t>
      </w:r>
    </w:p>
    <w:p w14:paraId="74080C6D" w14:textId="77777777" w:rsidR="00467217" w:rsidRDefault="00467217">
      <w:pPr>
        <w:jc w:val="both"/>
      </w:pPr>
    </w:p>
    <w:p w14:paraId="73D19F97" w14:textId="27033009" w:rsidR="00467217" w:rsidRDefault="00EE278C">
      <w:pPr>
        <w:jc w:val="both"/>
      </w:pPr>
      <w:r>
        <w:t xml:space="preserve">We understand that this is an Intent to Bid and in no way </w:t>
      </w:r>
      <w:proofErr w:type="gramStart"/>
      <w:r>
        <w:t>obligates</w:t>
      </w:r>
      <w:proofErr w:type="gramEnd"/>
      <w:r>
        <w:t xml:space="preserve"> this company to participate in this process. Also, this Intent to Bid does not constitute any transactional obligation between M</w:t>
      </w:r>
      <w:r w:rsidR="009377E1">
        <w:t xml:space="preserve">ercy </w:t>
      </w:r>
      <w:r>
        <w:t>C</w:t>
      </w:r>
      <w:r w:rsidR="009377E1">
        <w:t>orps</w:t>
      </w:r>
      <w:r>
        <w:t xml:space="preserve"> and the intended </w:t>
      </w:r>
      <w:r w:rsidR="009377E1">
        <w:t>bidders</w:t>
      </w:r>
      <w:r>
        <w:t xml:space="preserve">. </w:t>
      </w:r>
    </w:p>
    <w:p w14:paraId="4BE45692" w14:textId="77777777" w:rsidR="00467217" w:rsidRDefault="00467217">
      <w:pPr>
        <w:jc w:val="both"/>
      </w:pPr>
    </w:p>
    <w:p w14:paraId="11D9FC7A" w14:textId="10B153CD" w:rsidR="00467217" w:rsidRDefault="00EE278C">
      <w:pPr>
        <w:jc w:val="both"/>
      </w:pPr>
      <w:r>
        <w:t xml:space="preserve">Please find below the relevant information required to receive the </w:t>
      </w:r>
      <w:r w:rsidR="009377E1">
        <w:t>Request for Bid /Proposal</w:t>
      </w:r>
      <w:r>
        <w:t>:</w:t>
      </w:r>
    </w:p>
    <w:p w14:paraId="72B79B33" w14:textId="77777777" w:rsidR="00467217" w:rsidRDefault="00467217">
      <w:pPr>
        <w:jc w:val="both"/>
      </w:pPr>
    </w:p>
    <w:tbl>
      <w:tblPr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493646F9" w14:textId="77777777" w:rsidTr="2DF436C3"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 w:rsidP="43ED84B9">
            <w:pPr>
              <w:jc w:val="both"/>
              <w:rPr>
                <w:b/>
                <w:bCs/>
              </w:rPr>
            </w:pPr>
            <w:r w:rsidRPr="2DF436C3">
              <w:rPr>
                <w:b/>
                <w:bCs/>
              </w:rPr>
              <w:t>Organization Name</w:t>
            </w:r>
          </w:p>
        </w:tc>
        <w:tc>
          <w:tcPr>
            <w:tcW w:w="5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 w:rsidTr="2DF436C3"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 xml:space="preserve">Contact Person </w:t>
            </w:r>
          </w:p>
        </w:tc>
        <w:tc>
          <w:tcPr>
            <w:tcW w:w="5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 w:rsidTr="2DF436C3">
        <w:trPr>
          <w:trHeight w:val="285"/>
        </w:trPr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</w:rPr>
              <w:t>Main Telephone Number</w:t>
            </w:r>
          </w:p>
        </w:tc>
        <w:tc>
          <w:tcPr>
            <w:tcW w:w="5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 w:rsidTr="2DF436C3"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 xml:space="preserve">Alternative Telephone (if any) </w:t>
            </w:r>
          </w:p>
        </w:tc>
        <w:tc>
          <w:tcPr>
            <w:tcW w:w="5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 w:rsidTr="2DF436C3"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 xml:space="preserve">Business Email </w:t>
            </w:r>
          </w:p>
        </w:tc>
        <w:tc>
          <w:tcPr>
            <w:tcW w:w="5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 w:rsidTr="2DF436C3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 w:themeColor="background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05470" w14:textId="77777777" w:rsidR="00467217" w:rsidRDefault="00467217">
            <w:pPr>
              <w:jc w:val="both"/>
              <w:rPr>
                <w:b/>
              </w:rPr>
            </w:pPr>
          </w:p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</w:rPr>
              <w:t>Business Address</w:t>
            </w:r>
          </w:p>
        </w:tc>
      </w:tr>
      <w:tr w:rsidR="00467217" w14:paraId="126C2792" w14:textId="77777777" w:rsidTr="2DF436C3"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House / Building Number </w:t>
            </w:r>
          </w:p>
        </w:tc>
        <w:tc>
          <w:tcPr>
            <w:tcW w:w="5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 w:rsidTr="2DF436C3"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Street</w:t>
            </w:r>
          </w:p>
        </w:tc>
        <w:tc>
          <w:tcPr>
            <w:tcW w:w="5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 w:rsidTr="2DF436C3"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Street (if any)</w:t>
            </w:r>
          </w:p>
        </w:tc>
        <w:tc>
          <w:tcPr>
            <w:tcW w:w="5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 w:rsidTr="2DF436C3"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City</w:t>
            </w:r>
          </w:p>
        </w:tc>
        <w:tc>
          <w:tcPr>
            <w:tcW w:w="5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 w:rsidTr="2DF436C3"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Postcode (if any)</w:t>
            </w:r>
          </w:p>
        </w:tc>
        <w:tc>
          <w:tcPr>
            <w:tcW w:w="5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 w:rsidTr="2DF436C3"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Country </w:t>
            </w:r>
          </w:p>
        </w:tc>
        <w:tc>
          <w:tcPr>
            <w:tcW w:w="5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63E2B737" w14:textId="77777777" w:rsidR="00467217" w:rsidRDefault="00467217">
      <w:pPr>
        <w:jc w:val="both"/>
      </w:pPr>
    </w:p>
    <w:p w14:paraId="0B9BA063" w14:textId="77777777" w:rsidR="00467217" w:rsidRDefault="00467217">
      <w:pPr>
        <w:jc w:val="both"/>
      </w:pP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Mandatory questions and please indicate your preference (only select one response):</w:t>
      </w:r>
    </w:p>
    <w:p w14:paraId="7DA548A7" w14:textId="77777777" w:rsidR="00467217" w:rsidRDefault="00467217">
      <w:pPr>
        <w:jc w:val="both"/>
      </w:pPr>
    </w:p>
    <w:tbl>
      <w:tblPr>
        <w:tblW w:w="868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73"/>
        <w:gridCol w:w="6510"/>
        <w:gridCol w:w="945"/>
        <w:gridCol w:w="855"/>
      </w:tblGrid>
      <w:tr w:rsidR="00467217" w14:paraId="2D1E8FCF" w14:textId="77777777" w:rsidTr="41EF99F8">
        <w:trPr>
          <w:trHeight w:val="440"/>
        </w:trPr>
        <w:tc>
          <w:tcPr>
            <w:tcW w:w="3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#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 w:rsidP="41EF9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 w:rsidRPr="41EF99F8">
              <w:rPr>
                <w:b/>
                <w:bCs/>
              </w:rPr>
              <w:t xml:space="preserve">Questions </w:t>
            </w:r>
          </w:p>
        </w:tc>
        <w:tc>
          <w:tcPr>
            <w:tcW w:w="18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 xml:space="preserve">Answer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 xml:space="preserve">(Please Circle) </w:t>
            </w:r>
          </w:p>
        </w:tc>
      </w:tr>
      <w:tr w:rsidR="00467217" w14:paraId="21FC3AD8" w14:textId="77777777" w:rsidTr="41EF99F8">
        <w:tc>
          <w:tcPr>
            <w:tcW w:w="3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04FCE930" w:rsidR="00467217" w:rsidRDefault="02561E24" w:rsidP="41EF9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8502C" w14:textId="77777777" w:rsidR="009377E1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We intend to submit our bid or proposal via email</w:t>
            </w:r>
            <w:r w:rsidR="009377E1">
              <w:t xml:space="preserve">. </w:t>
            </w:r>
          </w:p>
          <w:p w14:paraId="54B5A65B" w14:textId="77777777" w:rsidR="009377E1" w:rsidRDefault="009377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14:paraId="420663FA" w14:textId="43D0DA1A" w:rsidR="00467217" w:rsidRDefault="00EE278C" w:rsidP="726802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We request that the </w:t>
            </w:r>
            <w:r w:rsidR="009377E1">
              <w:t xml:space="preserve">Request for Bid or Proposal </w:t>
            </w:r>
            <w:r>
              <w:t>document be provided via email.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t>Yes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t>No</w:t>
            </w:r>
          </w:p>
        </w:tc>
      </w:tr>
      <w:tr w:rsidR="00467217" w14:paraId="02547B6C" w14:textId="77777777" w:rsidTr="41EF99F8">
        <w:tc>
          <w:tcPr>
            <w:tcW w:w="3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51BC6B15" w:rsidR="00467217" w:rsidRDefault="6B25BBC7" w:rsidP="41EF99F8">
            <w:pPr>
              <w:spacing w:line="259" w:lineRule="auto"/>
            </w:pPr>
            <w:r>
              <w:t>2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ACF32" w14:textId="77777777" w:rsidR="009377E1" w:rsidRDefault="00EE278C">
            <w:pPr>
              <w:widowControl w:val="0"/>
            </w:pPr>
            <w:r>
              <w:t>We intend to submit our bid or proposal via Tender Box</w:t>
            </w:r>
            <w:r w:rsidR="009377E1">
              <w:t xml:space="preserve">. </w:t>
            </w:r>
          </w:p>
          <w:p w14:paraId="166EF5D5" w14:textId="77777777" w:rsidR="009377E1" w:rsidRDefault="009377E1">
            <w:pPr>
              <w:widowControl w:val="0"/>
            </w:pPr>
          </w:p>
          <w:p w14:paraId="57D4E25E" w14:textId="74F0EC61" w:rsidR="00467217" w:rsidRDefault="00EE278C">
            <w:pPr>
              <w:widowControl w:val="0"/>
            </w:pPr>
            <w:r>
              <w:t xml:space="preserve">We request that the </w:t>
            </w:r>
            <w:r w:rsidR="009377E1">
              <w:t>Request for Bid or Proposal document be provided</w:t>
            </w:r>
            <w:r w:rsidR="6697A41B">
              <w:t>/collected</w:t>
            </w:r>
            <w:r>
              <w:t xml:space="preserve"> as hardcopies/printouts.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t>Yes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t>No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t xml:space="preserve">We hereby express the organization’s intention of participating in the competitive solicitation process. </w:t>
      </w:r>
    </w:p>
    <w:p w14:paraId="3C934243" w14:textId="77777777" w:rsidR="00467217" w:rsidRDefault="00467217">
      <w:pPr>
        <w:jc w:val="both"/>
      </w:pPr>
    </w:p>
    <w:tbl>
      <w:tblPr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2A3B51C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 xml:space="preserve">Form completed by (Name and Title) 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Telephone Number/s:</w:t>
            </w:r>
            <w:r>
              <w:rPr>
                <w:b/>
              </w:rPr>
              <w:tab/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 xml:space="preserve">Signature (only if submitted in person): 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 xml:space="preserve">Date: 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1C689FD0" w14:textId="77777777" w:rsidR="00467217" w:rsidRDefault="00EE278C">
      <w:pPr>
        <w:jc w:val="both"/>
        <w:rPr>
          <w:b/>
        </w:rPr>
      </w:pPr>
      <w:r>
        <w:rPr>
          <w:b/>
        </w:rPr>
        <w:t>For Internal use, only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</w:rPr>
        <w:t xml:space="preserve">Official Notes </w:t>
      </w:r>
    </w:p>
    <w:p w14:paraId="280A3A41" w14:textId="50695986" w:rsidR="00467217" w:rsidRDefault="00EE278C" w:rsidP="72680222">
      <w:pPr>
        <w:jc w:val="both"/>
        <w:rPr>
          <w:i/>
          <w:iCs/>
        </w:rPr>
      </w:pPr>
      <w:r w:rsidRPr="72680222">
        <w:rPr>
          <w:i/>
          <w:iCs/>
        </w:rPr>
        <w:t>(</w:t>
      </w:r>
      <w:r w:rsidR="2312A6AD" w:rsidRPr="72680222">
        <w:rPr>
          <w:i/>
          <w:iCs/>
        </w:rPr>
        <w:t>Only</w:t>
      </w:r>
      <w:r w:rsidRPr="72680222">
        <w:rPr>
          <w:i/>
          <w:iCs/>
        </w:rPr>
        <w:t xml:space="preserve"> to be completed by the Head of Procurement, Mercy Corps) </w:t>
      </w:r>
    </w:p>
    <w:p w14:paraId="2B69A6AE" w14:textId="77777777" w:rsidR="00467217" w:rsidRDefault="00467217">
      <w:pPr>
        <w:jc w:val="both"/>
      </w:pPr>
    </w:p>
    <w:p w14:paraId="0F2C3D9A" w14:textId="77777777" w:rsidR="00467217" w:rsidRDefault="00467217">
      <w:pPr>
        <w:jc w:val="both"/>
      </w:pPr>
    </w:p>
    <w:p w14:paraId="2F43EF00" w14:textId="77777777" w:rsidR="00467217" w:rsidRDefault="00467217">
      <w:pPr>
        <w:jc w:val="both"/>
      </w:pPr>
    </w:p>
    <w:p w14:paraId="5C34935D" w14:textId="77777777" w:rsidR="00467217" w:rsidRDefault="00467217">
      <w:pPr>
        <w:jc w:val="both"/>
      </w:pPr>
    </w:p>
    <w:p w14:paraId="680631BF" w14:textId="77777777" w:rsidR="00467217" w:rsidRDefault="00467217">
      <w:pPr>
        <w:jc w:val="both"/>
      </w:pPr>
    </w:p>
    <w:p w14:paraId="50AF59DB" w14:textId="77777777" w:rsidR="00467217" w:rsidRDefault="00467217">
      <w:pPr>
        <w:jc w:val="both"/>
      </w:pPr>
    </w:p>
    <w:p w14:paraId="72170EDB" w14:textId="77777777" w:rsidR="00467217" w:rsidRDefault="00467217">
      <w:pPr>
        <w:jc w:val="both"/>
      </w:pPr>
    </w:p>
    <w:p w14:paraId="352DAC97" w14:textId="77777777" w:rsidR="00467217" w:rsidRDefault="00467217">
      <w:pPr>
        <w:jc w:val="both"/>
      </w:pPr>
    </w:p>
    <w:tbl>
      <w:tblPr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93DD8C6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</w:rPr>
              <w:t xml:space="preserve">Head of Procurement (Name and Title) 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</w:rPr>
              <w:t xml:space="preserve">Signature 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7701B305" w14:textId="77777777" w:rsidR="00467217" w:rsidRDefault="00467217" w:rsidP="009377E1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FBA22" w14:textId="77777777" w:rsidR="005362F7" w:rsidRDefault="005362F7">
      <w:r>
        <w:separator/>
      </w:r>
    </w:p>
  </w:endnote>
  <w:endnote w:type="continuationSeparator" w:id="0">
    <w:p w14:paraId="4EDD018A" w14:textId="77777777" w:rsidR="005362F7" w:rsidRDefault="005362F7">
      <w:r>
        <w:continuationSeparator/>
      </w:r>
    </w:p>
  </w:endnote>
  <w:endnote w:type="continuationNotice" w:id="1">
    <w:p w14:paraId="4370C45B" w14:textId="77777777" w:rsidR="005362F7" w:rsidRDefault="005362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9BB31" w14:textId="2DD88E10" w:rsidR="00467217" w:rsidRDefault="00D663E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</w:rPr>
      <w:t>Version1.0</w:t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</w:rPr>
      <w:fldChar w:fldCharType="begin"/>
    </w:r>
    <w:r>
      <w:rPr>
        <w:rFonts w:ascii="Arial" w:eastAsia="Arial" w:hAnsi="Arial" w:cs="Arial"/>
        <w:sz w:val="16"/>
        <w:szCs w:val="16"/>
      </w:rPr>
      <w:instrText>PAGE</w:instrText>
    </w:r>
    <w:r>
      <w:rPr>
        <w:rFonts w:ascii="Arial" w:eastAsia="Arial" w:hAnsi="Arial" w:cs="Arial"/>
        <w:sz w:val="16"/>
        <w:szCs w:val="16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</w:rPr>
      <w:t>1</w:t>
    </w:r>
    <w:r>
      <w:rPr>
        <w:rFonts w:ascii="Arial" w:eastAsia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F09D4" w14:textId="77777777" w:rsidR="005362F7" w:rsidRDefault="005362F7">
      <w:r>
        <w:separator/>
      </w:r>
    </w:p>
  </w:footnote>
  <w:footnote w:type="continuationSeparator" w:id="0">
    <w:p w14:paraId="798BC55A" w14:textId="77777777" w:rsidR="005362F7" w:rsidRDefault="005362F7">
      <w:r>
        <w:continuationSeparator/>
      </w:r>
    </w:p>
  </w:footnote>
  <w:footnote w:type="continuationNotice" w:id="1">
    <w:p w14:paraId="7B11D18F" w14:textId="77777777" w:rsidR="005362F7" w:rsidRDefault="005362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Picture 3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ca1ALLob3QsAAAA"/>
  </w:docVars>
  <w:rsids>
    <w:rsidRoot w:val="00467217"/>
    <w:rsid w:val="00074FE1"/>
    <w:rsid w:val="001342F3"/>
    <w:rsid w:val="001D63AC"/>
    <w:rsid w:val="002F7DCA"/>
    <w:rsid w:val="00467217"/>
    <w:rsid w:val="005362F7"/>
    <w:rsid w:val="0063212B"/>
    <w:rsid w:val="00733758"/>
    <w:rsid w:val="009377E1"/>
    <w:rsid w:val="009911F9"/>
    <w:rsid w:val="00AC14B8"/>
    <w:rsid w:val="00B66901"/>
    <w:rsid w:val="00B66942"/>
    <w:rsid w:val="00D31B7E"/>
    <w:rsid w:val="00D663ED"/>
    <w:rsid w:val="00DA71CB"/>
    <w:rsid w:val="00DE43DA"/>
    <w:rsid w:val="00EE278C"/>
    <w:rsid w:val="02561E24"/>
    <w:rsid w:val="07E3FDE4"/>
    <w:rsid w:val="14D8A23F"/>
    <w:rsid w:val="19050213"/>
    <w:rsid w:val="2312A6AD"/>
    <w:rsid w:val="27618F19"/>
    <w:rsid w:val="2D806077"/>
    <w:rsid w:val="2DF436C3"/>
    <w:rsid w:val="3425A62A"/>
    <w:rsid w:val="41EF99F8"/>
    <w:rsid w:val="43ED84B9"/>
    <w:rsid w:val="5C8F8CCB"/>
    <w:rsid w:val="6697A41B"/>
    <w:rsid w:val="69AC04A4"/>
    <w:rsid w:val="6B25BBC7"/>
    <w:rsid w:val="72680222"/>
    <w:rsid w:val="765965E2"/>
    <w:rsid w:val="7E50A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DBBDB"/>
  <w15:docId w15:val="{488E15AF-F75E-43FD-BB66-3D5D896EF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12B"/>
  </w:style>
  <w:style w:type="paragraph" w:styleId="Footer">
    <w:name w:val="footer"/>
    <w:basedOn w:val="Normal"/>
    <w:link w:val="FooterCh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0689CAE2C98A40B9A7DABC8B477AE1" ma:contentTypeVersion="18" ma:contentTypeDescription="Create a new document." ma:contentTypeScope="" ma:versionID="0ba41332277108590f3ef28096041d2c">
  <xsd:schema xmlns:xsd="http://www.w3.org/2001/XMLSchema" xmlns:xs="http://www.w3.org/2001/XMLSchema" xmlns:p="http://schemas.microsoft.com/office/2006/metadata/properties" xmlns:ns2="f4f3af20-da06-42f0-be65-adbcc2196fee" xmlns:ns3="5896076a-92db-42fb-b613-e3b69607e9a9" targetNamespace="http://schemas.microsoft.com/office/2006/metadata/properties" ma:root="true" ma:fieldsID="86a6c26b9eb4aea097eef7ecf669b27b" ns2:_="" ns3:_="">
    <xsd:import namespace="f4f3af20-da06-42f0-be65-adbcc2196fee"/>
    <xsd:import namespace="5896076a-92db-42fb-b613-e3b69607e9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Time" minOccurs="0"/>
                <xsd:element ref="ns2:Status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3af20-da06-42f0-be65-adbcc2196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Time" ma:index="20" nillable="true" ma:displayName="Time" ma:format="DateOnly" ma:internalName="Time">
      <xsd:simpleType>
        <xsd:restriction base="dms:DateTime"/>
      </xsd:simpleType>
    </xsd:element>
    <xsd:element name="Status" ma:index="21" nillable="true" ma:displayName="Status" ma:format="Dropdown" ma:internalName="Status">
      <xsd:simpleType>
        <xsd:restriction base="dms:Text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96076a-92db-42fb-b613-e3b69607e9a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b18bfa4-53e7-46d1-a7ad-95738b28b81e}" ma:internalName="TaxCatchAll" ma:showField="CatchAllData" ma:web="5896076a-92db-42fb-b613-e3b69607e9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f3af20-da06-42f0-be65-adbcc2196fee">
      <Terms xmlns="http://schemas.microsoft.com/office/infopath/2007/PartnerControls"/>
    </lcf76f155ced4ddcb4097134ff3c332f>
    <TaxCatchAll xmlns="5896076a-92db-42fb-b613-e3b69607e9a9" xsi:nil="true"/>
    <Time xmlns="f4f3af20-da06-42f0-be65-adbcc2196fee" xsi:nil="true"/>
    <Status xmlns="f4f3af20-da06-42f0-be65-adbcc2196fe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0E9BCC-7805-4DD1-926B-3E4B8A7C1A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f3af20-da06-42f0-be65-adbcc2196fee"/>
    <ds:schemaRef ds:uri="5896076a-92db-42fb-b613-e3b69607e9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2C7E0F3F-8F4D-41D6-8568-0251F1773104}">
  <ds:schemaRefs>
    <ds:schemaRef ds:uri="http://schemas.microsoft.com/office/2006/metadata/properties"/>
    <ds:schemaRef ds:uri="http://schemas.microsoft.com/office/infopath/2007/PartnerControls"/>
    <ds:schemaRef ds:uri="f4f3af20-da06-42f0-be65-adbcc2196fee"/>
    <ds:schemaRef ds:uri="5896076a-92db-42fb-b613-e3b69607e9a9"/>
  </ds:schemaRefs>
</ds:datastoreItem>
</file>

<file path=customXml/itemProps4.xml><?xml version="1.0" encoding="utf-8"?>
<ds:datastoreItem xmlns:ds="http://schemas.openxmlformats.org/officeDocument/2006/customXml" ds:itemID="{DA474FE3-AF44-47A6-ACB9-6834D42E07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ka Seram</dc:creator>
  <cp:keywords/>
  <cp:lastModifiedBy>Oleh Leshchak</cp:lastModifiedBy>
  <cp:revision>3</cp:revision>
  <dcterms:created xsi:type="dcterms:W3CDTF">2023-09-06T13:02:00Z</dcterms:created>
  <dcterms:modified xsi:type="dcterms:W3CDTF">2023-09-06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34180211AE043B170E4F9A0985381</vt:lpwstr>
  </property>
  <property fmtid="{D5CDD505-2E9C-101B-9397-08002B2CF9AE}" pid="3" name="MediaServiceImageTags">
    <vt:lpwstr/>
  </property>
</Properties>
</file>